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C5AF9" w14:textId="77777777" w:rsidR="0096327D" w:rsidRPr="00647F8C" w:rsidRDefault="0096327D" w:rsidP="0096327D">
      <w:pPr>
        <w:jc w:val="center"/>
        <w:rPr>
          <w:b/>
          <w:lang w:val="ka-GE"/>
        </w:rPr>
      </w:pPr>
      <w:r w:rsidRPr="00647F8C">
        <w:rPr>
          <w:b/>
          <w:lang w:val="ka-GE"/>
        </w:rPr>
        <w:t xml:space="preserve">განცხადება </w:t>
      </w:r>
      <w:r>
        <w:rPr>
          <w:b/>
          <w:lang w:val="ka-GE"/>
        </w:rPr>
        <w:t xml:space="preserve">საერთაშორისო </w:t>
      </w:r>
      <w:r w:rsidRPr="00647F8C">
        <w:rPr>
          <w:b/>
          <w:lang w:val="ka-GE"/>
        </w:rPr>
        <w:t>იმიტირებულ პროცესში მონაწილეობის თაობაზე</w:t>
      </w:r>
    </w:p>
    <w:tbl>
      <w:tblPr>
        <w:tblStyle w:val="TableGrid"/>
        <w:tblW w:w="10440" w:type="dxa"/>
        <w:tblInd w:w="-365" w:type="dxa"/>
        <w:tblLook w:val="04A0" w:firstRow="1" w:lastRow="0" w:firstColumn="1" w:lastColumn="0" w:noHBand="0" w:noVBand="1"/>
      </w:tblPr>
      <w:tblGrid>
        <w:gridCol w:w="5130"/>
        <w:gridCol w:w="5310"/>
      </w:tblGrid>
      <w:tr w:rsidR="0096327D" w14:paraId="6B4EAD42" w14:textId="77777777" w:rsidTr="00C946DE">
        <w:tc>
          <w:tcPr>
            <w:tcW w:w="5130" w:type="dxa"/>
          </w:tcPr>
          <w:p w14:paraId="155AF5D9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  <w:r>
              <w:rPr>
                <w:lang w:val="ka-GE"/>
              </w:rPr>
              <w:t>სახელი, გვარი</w:t>
            </w:r>
          </w:p>
        </w:tc>
        <w:tc>
          <w:tcPr>
            <w:tcW w:w="5310" w:type="dxa"/>
          </w:tcPr>
          <w:p w14:paraId="5D96552E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</w:tc>
      </w:tr>
      <w:tr w:rsidR="0096327D" w14:paraId="5423B654" w14:textId="77777777" w:rsidTr="00C946DE">
        <w:tc>
          <w:tcPr>
            <w:tcW w:w="5130" w:type="dxa"/>
          </w:tcPr>
          <w:p w14:paraId="4459BE3A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  <w:r>
              <w:rPr>
                <w:lang w:val="ka-GE"/>
              </w:rPr>
              <w:t>მიმართულება</w:t>
            </w:r>
          </w:p>
        </w:tc>
        <w:tc>
          <w:tcPr>
            <w:tcW w:w="5310" w:type="dxa"/>
          </w:tcPr>
          <w:p w14:paraId="41E39DA6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</w:tc>
      </w:tr>
      <w:tr w:rsidR="0096327D" w14:paraId="4ADA60CD" w14:textId="77777777" w:rsidTr="00C946DE">
        <w:tc>
          <w:tcPr>
            <w:tcW w:w="5130" w:type="dxa"/>
          </w:tcPr>
          <w:p w14:paraId="7916AA3A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  <w:r>
              <w:rPr>
                <w:lang w:val="ka-GE"/>
              </w:rPr>
              <w:t>სემესტრი</w:t>
            </w:r>
          </w:p>
        </w:tc>
        <w:tc>
          <w:tcPr>
            <w:tcW w:w="5310" w:type="dxa"/>
          </w:tcPr>
          <w:p w14:paraId="758D5A9E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</w:tc>
      </w:tr>
      <w:tr w:rsidR="0096327D" w14:paraId="046A19F7" w14:textId="77777777" w:rsidTr="00C946DE">
        <w:tc>
          <w:tcPr>
            <w:tcW w:w="5130" w:type="dxa"/>
          </w:tcPr>
          <w:p w14:paraId="36C066A0" w14:textId="77777777" w:rsidR="0096327D" w:rsidRDefault="0096327D" w:rsidP="00C946DE">
            <w:pPr>
              <w:jc w:val="both"/>
              <w:rPr>
                <w:lang w:val="ka-GE"/>
              </w:rPr>
            </w:pPr>
            <w:r>
              <w:rPr>
                <w:lang w:val="ka-GE"/>
              </w:rPr>
              <w:t>მიუთითეთ:</w:t>
            </w:r>
          </w:p>
          <w:p w14:paraId="0E2DCCEA" w14:textId="10EA423D" w:rsidR="0096327D" w:rsidRDefault="0096327D" w:rsidP="00C946DE">
            <w:pPr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ჯესაპის, ტელდერსის, ჟან პიკტეს, ნელსონ მანდელას, </w:t>
            </w:r>
            <w:r>
              <w:t>WTO</w:t>
            </w:r>
            <w:r>
              <w:rPr>
                <w:lang w:val="ka-GE"/>
              </w:rPr>
              <w:t>-ს</w:t>
            </w:r>
            <w:r w:rsidR="00123495">
              <w:rPr>
                <w:lang w:val="ka-GE"/>
              </w:rPr>
              <w:t>, ნიურბერგის</w:t>
            </w:r>
            <w:r>
              <w:rPr>
                <w:lang w:val="ka-GE"/>
              </w:rPr>
              <w:t xml:space="preserve"> და საერთაშორისო ჰუმანიტარული სამართლის იმიტირებული პროცესებიდან რომელში  გსურთ მონაწილეობის მიღება (თუ რამდენიმე არჩევანი გაქვთ, გთხოვთ, მიუთითოთ პრიორიტეტის მიხედვით, მაგრამ არა უმეტეს სამისა)</w:t>
            </w:r>
          </w:p>
        </w:tc>
        <w:tc>
          <w:tcPr>
            <w:tcW w:w="5310" w:type="dxa"/>
          </w:tcPr>
          <w:p w14:paraId="0E1AD6BF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  <w:r>
              <w:rPr>
                <w:lang w:val="ka-GE"/>
              </w:rPr>
              <w:t>1.</w:t>
            </w:r>
          </w:p>
          <w:p w14:paraId="36AD1788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  <w:r>
              <w:rPr>
                <w:lang w:val="ka-GE"/>
              </w:rPr>
              <w:t>2.</w:t>
            </w:r>
          </w:p>
          <w:p w14:paraId="296C9473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  <w:r>
              <w:rPr>
                <w:lang w:val="ka-GE"/>
              </w:rPr>
              <w:t>3.</w:t>
            </w:r>
          </w:p>
          <w:p w14:paraId="4587C3AA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</w:tc>
      </w:tr>
      <w:tr w:rsidR="0096327D" w14:paraId="625335D6" w14:textId="77777777" w:rsidTr="00C946DE">
        <w:trPr>
          <w:trHeight w:val="1178"/>
        </w:trPr>
        <w:tc>
          <w:tcPr>
            <w:tcW w:w="5130" w:type="dxa"/>
          </w:tcPr>
          <w:p w14:paraId="7572DDF6" w14:textId="77777777" w:rsidR="0096327D" w:rsidRDefault="0096327D" w:rsidP="00C946DE">
            <w:pPr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თქვენი მოტივაცია (კონკრეტულ) იმიტირებულ პროცესში მონაწილეობაზე </w:t>
            </w:r>
          </w:p>
          <w:p w14:paraId="52BA2046" w14:textId="77777777" w:rsidR="0096327D" w:rsidRDefault="0096327D" w:rsidP="00C946DE">
            <w:pPr>
              <w:jc w:val="both"/>
              <w:rPr>
                <w:lang w:val="ka-GE"/>
              </w:rPr>
            </w:pPr>
            <w:r>
              <w:rPr>
                <w:lang w:val="ka-GE"/>
              </w:rPr>
              <w:t>მოტივაციაში ასევე მიუთითეთ შესაბამისი გამოცდილებისა და ცოდნის შესახებ</w:t>
            </w:r>
          </w:p>
          <w:p w14:paraId="49750BA6" w14:textId="77777777" w:rsidR="0096327D" w:rsidRPr="00E40460" w:rsidRDefault="0096327D" w:rsidP="00C946DE">
            <w:pPr>
              <w:jc w:val="both"/>
              <w:rPr>
                <w:b/>
                <w:lang w:val="ka-GE"/>
              </w:rPr>
            </w:pPr>
            <w:r w:rsidRPr="00E40460">
              <w:rPr>
                <w:b/>
                <w:lang w:val="ka-GE"/>
              </w:rPr>
              <w:t>(ინგლისურად</w:t>
            </w:r>
            <w:r>
              <w:rPr>
                <w:b/>
                <w:lang w:val="ka-GE"/>
              </w:rPr>
              <w:t>, არაუმეტეს 500 სიტყვა</w:t>
            </w:r>
            <w:r w:rsidRPr="00E40460">
              <w:rPr>
                <w:b/>
                <w:lang w:val="ka-GE"/>
              </w:rPr>
              <w:t>)</w:t>
            </w:r>
          </w:p>
        </w:tc>
        <w:tc>
          <w:tcPr>
            <w:tcW w:w="5310" w:type="dxa"/>
          </w:tcPr>
          <w:p w14:paraId="2A4CC090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5D84254F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31982F1A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3653C566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46C8A26F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1A0C6800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68FE7C26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05EDA7D5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094C4AAF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4ED9C6CF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13ACC5A0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6626371B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631CF88C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697808B8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3CF37055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62293F86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  <w:p w14:paraId="6376DEEE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</w:tc>
      </w:tr>
      <w:tr w:rsidR="0096327D" w14:paraId="01206164" w14:textId="77777777" w:rsidTr="00C946DE">
        <w:trPr>
          <w:trHeight w:val="1178"/>
        </w:trPr>
        <w:tc>
          <w:tcPr>
            <w:tcW w:w="5130" w:type="dxa"/>
          </w:tcPr>
          <w:p w14:paraId="2D4549BB" w14:textId="77777777" w:rsidR="0096327D" w:rsidRDefault="0096327D" w:rsidP="00C946DE">
            <w:pPr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ინგლისური  ენის ცოდნის დონის დამადასტურებელი დოკუმენტი </w:t>
            </w:r>
          </w:p>
          <w:p w14:paraId="562A4F7E" w14:textId="77777777" w:rsidR="0096327D" w:rsidRDefault="0096327D" w:rsidP="00C946DE">
            <w:pPr>
              <w:jc w:val="both"/>
              <w:rPr>
                <w:lang w:val="ka-GE"/>
              </w:rPr>
            </w:pPr>
            <w:r>
              <w:rPr>
                <w:lang w:val="ka-GE"/>
              </w:rPr>
              <w:t>(განათლების ინგლისურ ენაზე მიღების, ისევე როგორც საერთაშორისო იმიტირებულ პროცესებში მონაწილეობის დამადასტურებელი დოკუმენტი, მისაღებია)</w:t>
            </w:r>
          </w:p>
        </w:tc>
        <w:tc>
          <w:tcPr>
            <w:tcW w:w="5310" w:type="dxa"/>
          </w:tcPr>
          <w:p w14:paraId="30387655" w14:textId="77777777" w:rsidR="0096327D" w:rsidRDefault="0096327D" w:rsidP="00C946DE">
            <w:pPr>
              <w:spacing w:line="360" w:lineRule="auto"/>
              <w:jc w:val="both"/>
              <w:rPr>
                <w:lang w:val="ka-GE"/>
              </w:rPr>
            </w:pPr>
          </w:p>
        </w:tc>
      </w:tr>
    </w:tbl>
    <w:p w14:paraId="5244E9E2" w14:textId="77777777" w:rsidR="00834CEC" w:rsidRDefault="00834CEC"/>
    <w:sectPr w:rsidR="00834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zU1M7UwMDYyMjVV0lEKTi0uzszPAykwrAUAceHaASwAAAA="/>
  </w:docVars>
  <w:rsids>
    <w:rsidRoot w:val="0096327D"/>
    <w:rsid w:val="00123495"/>
    <w:rsid w:val="00834CEC"/>
    <w:rsid w:val="0096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E7A58"/>
  <w15:chartTrackingRefBased/>
  <w15:docId w15:val="{DF00C5D0-6FFA-479B-B1EC-B6C6006C9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2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3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ka</cp:lastModifiedBy>
  <cp:revision>2</cp:revision>
  <dcterms:created xsi:type="dcterms:W3CDTF">2022-10-08T10:44:00Z</dcterms:created>
  <dcterms:modified xsi:type="dcterms:W3CDTF">2022-10-10T09:06:00Z</dcterms:modified>
</cp:coreProperties>
</file>